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QQ7DMAxC+4D//0t+kAHueullkn1oVmVND8gGbAfnsYhXfQNQRNXRXx8+eK5/v+HU0UP9BJfDFE+xZVeQOSzgKVvCOW/hmVrlXBt4osyoLNYGf5b0Xgv6eiGP4ouHpvxZV0JuQd6n+ba2ZlB+Zs3zLXSyjNTz+CKtA3P1zePTRuHdNA7xBEBnTIXXyGO/qBNUI0MpT+MzkKuu7TLXg6GOjGOwUG/po6m1Ff+1rLGeXDPmT7xZEJPnfGvul5PSSN5pC8P46gTz8t9Cf84AwW/czftVd6oMOS7gMbH1dHPCO/3ZfeFkwC3MD8nrsmMt9L9rvilP+tKxoEcFB71zA88S0+1qgb/ghb/qK9jG/SplAr/O+x9sZhfbcUMY8/fu++4XoetlBjDUPE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s an alternative, you could use IFTTT to log your tweets to a dropbox</w:t>
      </w:r>
      <w:r>
        <w:t xml:space="preserve"> </w:t>
      </w:r>
      <w:r>
        <w:t xml:space="preserve">text file and pick that up by a folder action applescript or Haze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0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0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f</dc:title>
  <dc:creator/>
  <cp:keywords/>
  <dcterms:created xsi:type="dcterms:W3CDTF">2026-05-07T02:57:29Z</dcterms:created>
  <dcterms:modified xsi:type="dcterms:W3CDTF">2026-05-07T02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